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41ACF942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3C08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0</w:t>
            </w:r>
            <w:r w:rsidR="002A551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.2022.-</w:t>
            </w:r>
            <w:r w:rsidR="003C08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4</w:t>
            </w:r>
            <w:r w:rsidR="002A551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</w:t>
            </w:r>
            <w:r w:rsidR="009349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C0867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3C0867" w:rsidRPr="008D08FD" w:rsidRDefault="003C0867" w:rsidP="003C086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3C0867" w:rsidRPr="008D08FD" w:rsidRDefault="003C0867" w:rsidP="003C0867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11A48D2D" w:rsidR="003C0867" w:rsidRPr="008C1870" w:rsidRDefault="003C0867" w:rsidP="008C187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C1870">
              <w:rPr>
                <w:rFonts w:asciiTheme="minorHAnsi" w:eastAsia="Segoe UI" w:hAnsiTheme="minorHAnsi" w:cstheme="minorHAnsi"/>
                <w:b/>
              </w:rPr>
              <w:t xml:space="preserve">ĐAČKI INTEGRALNI </w:t>
            </w:r>
            <w:proofErr w:type="gramStart"/>
            <w:r w:rsidRPr="008C1870">
              <w:rPr>
                <w:rFonts w:asciiTheme="minorHAnsi" w:eastAsia="Segoe UI" w:hAnsiTheme="minorHAnsi" w:cstheme="minorHAnsi"/>
                <w:b/>
              </w:rPr>
              <w:t>SENDVIČ ,</w:t>
            </w:r>
            <w:proofErr w:type="gramEnd"/>
            <w:r w:rsidRPr="008C1870">
              <w:rPr>
                <w:rFonts w:asciiTheme="minorHAnsi" w:eastAsia="Segoe UI" w:hAnsiTheme="minorHAnsi" w:cstheme="minorHAnsi"/>
                <w:b/>
              </w:rPr>
              <w:t xml:space="preserve"> BANANA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3F3BBEF1" w:rsidR="003C0867" w:rsidRPr="008C1870" w:rsidRDefault="003C0867" w:rsidP="003C0867">
            <w:pPr>
              <w:jc w:val="center"/>
              <w:rPr>
                <w:rFonts w:asciiTheme="minorHAns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5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7218FB37" w:rsidR="003C0867" w:rsidRPr="008C1870" w:rsidRDefault="003C0867" w:rsidP="003C086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436A5AC0" w:rsidR="003C0867" w:rsidRPr="008C1870" w:rsidRDefault="003C0867" w:rsidP="003C086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9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622855A2" w:rsidR="003C0867" w:rsidRPr="008C1870" w:rsidRDefault="003C0867" w:rsidP="003C086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406A188B" w:rsidR="003C0867" w:rsidRPr="008C1870" w:rsidRDefault="003C0867" w:rsidP="003C086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8C1870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C1870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 xml:space="preserve">(S), Gluten(S), </w:t>
            </w:r>
            <w:proofErr w:type="spellStart"/>
            <w:r w:rsidRPr="008C1870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C1870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C1870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C1870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C1870">
              <w:rPr>
                <w:rFonts w:asciiTheme="minorHAnsi" w:eastAsia="Segoe UI" w:hAnsiTheme="minorHAnsi" w:cstheme="minorHAnsi"/>
              </w:rPr>
              <w:t>Lupina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C1870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C1870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3C0867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3C0867" w:rsidRPr="008D08FD" w:rsidRDefault="003C0867" w:rsidP="003C086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3C0867" w:rsidRPr="008D08FD" w:rsidRDefault="003C0867" w:rsidP="003C0867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70C8BDB4" w:rsidR="003C0867" w:rsidRPr="008C1870" w:rsidRDefault="003C0867" w:rsidP="008C187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C1870">
              <w:rPr>
                <w:rFonts w:asciiTheme="minorHAnsi" w:eastAsia="Segoe UI" w:hAnsiTheme="minorHAnsi" w:cstheme="minorHAnsi"/>
                <w:b/>
              </w:rPr>
              <w:t xml:space="preserve">ĐAČKI INTEGRALNI </w:t>
            </w:r>
            <w:proofErr w:type="gramStart"/>
            <w:r w:rsidRPr="008C1870">
              <w:rPr>
                <w:rFonts w:asciiTheme="minorHAnsi" w:eastAsia="Segoe UI" w:hAnsiTheme="minorHAnsi" w:cstheme="minorHAnsi"/>
                <w:b/>
              </w:rPr>
              <w:t>SENDVIČ ,</w:t>
            </w:r>
            <w:proofErr w:type="gramEnd"/>
            <w:r w:rsidRPr="008C1870">
              <w:rPr>
                <w:rFonts w:asciiTheme="minorHAnsi" w:eastAsia="Segoe UI" w:hAnsiTheme="minorHAnsi" w:cstheme="minorHAnsi"/>
                <w:b/>
              </w:rPr>
              <w:t xml:space="preserve"> BANANA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18C99198" w:rsidR="003C0867" w:rsidRPr="008C1870" w:rsidRDefault="003C0867" w:rsidP="003C0867">
            <w:pPr>
              <w:jc w:val="center"/>
              <w:rPr>
                <w:rFonts w:asciiTheme="minorHAns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5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07E336D5" w:rsidR="003C0867" w:rsidRPr="008C1870" w:rsidRDefault="003C0867" w:rsidP="003C086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32BB4F37" w:rsidR="003C0867" w:rsidRPr="008C1870" w:rsidRDefault="003C0867" w:rsidP="003C086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9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56DAAF8B" w:rsidR="003C0867" w:rsidRPr="008C1870" w:rsidRDefault="003C0867" w:rsidP="003C086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37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3C0867" w:rsidRPr="008C1870" w:rsidRDefault="003C0867" w:rsidP="003C086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3C0867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3C0867" w:rsidRPr="008D08FD" w:rsidRDefault="003C0867" w:rsidP="003C086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3C0867" w:rsidRPr="008D08FD" w:rsidRDefault="003C0867" w:rsidP="003C0867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602291BC" w:rsidR="003C0867" w:rsidRPr="008C1870" w:rsidRDefault="003C0867" w:rsidP="008C187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C1870">
              <w:rPr>
                <w:rFonts w:asciiTheme="minorHAnsi" w:eastAsia="Segoe UI" w:hAnsiTheme="minorHAnsi" w:cstheme="minorHAnsi"/>
                <w:b/>
              </w:rPr>
              <w:t xml:space="preserve">ĆUFTE U UMAKU OD RAJČICE I PIRE </w:t>
            </w:r>
            <w:proofErr w:type="gramStart"/>
            <w:r w:rsidRPr="008C1870">
              <w:rPr>
                <w:rFonts w:asciiTheme="minorHAnsi" w:eastAsia="Segoe UI" w:hAnsiTheme="minorHAnsi" w:cstheme="minorHAnsi"/>
                <w:b/>
              </w:rPr>
              <w:t>KRUMPIR ,</w:t>
            </w:r>
            <w:proofErr w:type="gramEnd"/>
            <w:r w:rsidRPr="008C1870">
              <w:rPr>
                <w:rFonts w:asciiTheme="minorHAnsi" w:eastAsia="Segoe UI" w:hAnsiTheme="minorHAnsi" w:cstheme="minorHAnsi"/>
                <w:b/>
              </w:rPr>
              <w:t xml:space="preserve"> MALA JABUKA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52AAC852" w:rsidR="003C0867" w:rsidRPr="008C1870" w:rsidRDefault="003C0867" w:rsidP="003C0867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50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7CD3D9A3" w:rsidR="003C0867" w:rsidRPr="008C1870" w:rsidRDefault="003C0867" w:rsidP="003C086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13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665138F9" w:rsidR="003C0867" w:rsidRPr="008C1870" w:rsidRDefault="003C0867" w:rsidP="003C086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5503A4E9" w:rsidR="003C0867" w:rsidRPr="008C1870" w:rsidRDefault="003C0867" w:rsidP="003C086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39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07DA7389" w:rsidR="003C0867" w:rsidRPr="008C1870" w:rsidRDefault="003C0867" w:rsidP="003C086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8C1870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 xml:space="preserve">(S), Gluten(T), </w:t>
            </w:r>
            <w:proofErr w:type="spellStart"/>
            <w:r w:rsidRPr="008C1870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 xml:space="preserve">(S), Gluten(S), </w:t>
            </w:r>
            <w:proofErr w:type="spellStart"/>
            <w:r w:rsidRPr="008C1870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C1870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C1870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C1870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C1870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3C0867" w14:paraId="2CCFABE4" w14:textId="77777777" w:rsidTr="00791FA9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3C0867" w:rsidRPr="008D08FD" w:rsidRDefault="003C0867" w:rsidP="003C086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3C0867" w:rsidRPr="008D08FD" w:rsidRDefault="003C0867" w:rsidP="003C0867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293DB024" w:rsidR="003C0867" w:rsidRPr="008C1870" w:rsidRDefault="003C0867" w:rsidP="008C187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C1870">
              <w:rPr>
                <w:rFonts w:asciiTheme="minorHAnsi" w:eastAsia="Segoe UI" w:hAnsiTheme="minorHAnsi" w:cstheme="minorHAnsi"/>
                <w:b/>
              </w:rPr>
              <w:t xml:space="preserve">ĆUFTE U UMAKU OD RAJČICE I PIRE </w:t>
            </w:r>
            <w:proofErr w:type="gramStart"/>
            <w:r w:rsidRPr="008C1870">
              <w:rPr>
                <w:rFonts w:asciiTheme="minorHAnsi" w:eastAsia="Segoe UI" w:hAnsiTheme="minorHAnsi" w:cstheme="minorHAnsi"/>
                <w:b/>
              </w:rPr>
              <w:t>KRUMPIR ,</w:t>
            </w:r>
            <w:proofErr w:type="gramEnd"/>
            <w:r w:rsidRPr="008C1870">
              <w:rPr>
                <w:rFonts w:asciiTheme="minorHAnsi" w:eastAsia="Segoe UI" w:hAnsiTheme="minorHAnsi" w:cstheme="minorHAnsi"/>
                <w:b/>
              </w:rPr>
              <w:t xml:space="preserve"> MALA JABUKA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58D3A222" w:rsidR="003C0867" w:rsidRPr="008C1870" w:rsidRDefault="003C0867" w:rsidP="003C0867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50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49FFCA04" w:rsidR="003C0867" w:rsidRPr="008C1870" w:rsidRDefault="003C0867" w:rsidP="003C086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13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74F5E938" w:rsidR="003C0867" w:rsidRPr="008C1870" w:rsidRDefault="003C0867" w:rsidP="003C086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19010D85" w:rsidR="003C0867" w:rsidRPr="008C1870" w:rsidRDefault="003C0867" w:rsidP="003C086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392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2391D61C" w14:textId="77777777" w:rsidR="003C0867" w:rsidRPr="008C1870" w:rsidRDefault="003C0867" w:rsidP="003C086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361096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361096" w:rsidRPr="008D08FD" w:rsidRDefault="00361096" w:rsidP="0036109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361096" w:rsidRPr="00727AE1" w:rsidRDefault="00361096" w:rsidP="0036109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0FCF20E3" w:rsidR="00361096" w:rsidRPr="008C1870" w:rsidRDefault="00361096" w:rsidP="0036109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C1870">
              <w:rPr>
                <w:rFonts w:asciiTheme="minorHAnsi" w:eastAsia="Segoe UI" w:hAnsiTheme="minorHAnsi" w:cstheme="minorHAnsi"/>
                <w:b/>
              </w:rPr>
              <w:t xml:space="preserve">TJESTENINA SA </w:t>
            </w:r>
            <w:proofErr w:type="gramStart"/>
            <w:r w:rsidRPr="008C1870">
              <w:rPr>
                <w:rFonts w:asciiTheme="minorHAnsi" w:eastAsia="Segoe UI" w:hAnsiTheme="minorHAnsi" w:cstheme="minorHAnsi"/>
                <w:b/>
              </w:rPr>
              <w:t>SIROM ,</w:t>
            </w:r>
            <w:proofErr w:type="gramEnd"/>
            <w:r w:rsidRPr="008C1870">
              <w:rPr>
                <w:rFonts w:asciiTheme="minorHAnsi" w:eastAsia="Segoe UI" w:hAnsiTheme="minorHAnsi" w:cstheme="minorHAnsi"/>
                <w:b/>
              </w:rPr>
              <w:t xml:space="preserve"> SALATA OD CIKLE I MRKVE , KRUŠKA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182D57CB" w:rsidR="00361096" w:rsidRPr="008C1870" w:rsidRDefault="00361096" w:rsidP="00361096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55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1E8DCA7C" w:rsidR="00361096" w:rsidRPr="008C1870" w:rsidRDefault="00361096" w:rsidP="0036109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14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409DB251" w:rsidR="00361096" w:rsidRPr="008C1870" w:rsidRDefault="00361096" w:rsidP="0036109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12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7CCE9AE6" w:rsidR="00361096" w:rsidRPr="008C1870" w:rsidRDefault="00361096" w:rsidP="0036109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38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1D1962B7" w:rsidR="00361096" w:rsidRPr="008C1870" w:rsidRDefault="00361096" w:rsidP="0036109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8C1870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 xml:space="preserve">(T), Gluten(T), </w:t>
            </w:r>
            <w:proofErr w:type="spellStart"/>
            <w:r w:rsidRPr="008C1870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C1870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C1870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 xml:space="preserve">(S), Gluten(S), </w:t>
            </w:r>
            <w:proofErr w:type="spellStart"/>
            <w:r w:rsidRPr="008C1870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8C1870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361096" w14:paraId="6A22E7D1" w14:textId="77777777" w:rsidTr="00F83F0F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361096" w:rsidRPr="008D08FD" w:rsidRDefault="00361096" w:rsidP="0036109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361096" w:rsidRPr="00727AE1" w:rsidRDefault="00361096" w:rsidP="0036109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6003BD47" w:rsidR="00361096" w:rsidRPr="008C1870" w:rsidRDefault="00361096" w:rsidP="0036109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C1870">
              <w:rPr>
                <w:rFonts w:asciiTheme="minorHAnsi" w:eastAsia="Segoe UI" w:hAnsiTheme="minorHAnsi" w:cstheme="minorHAnsi"/>
                <w:b/>
              </w:rPr>
              <w:t xml:space="preserve">TJESTENINA SA </w:t>
            </w:r>
            <w:proofErr w:type="gramStart"/>
            <w:r w:rsidRPr="008C1870">
              <w:rPr>
                <w:rFonts w:asciiTheme="minorHAnsi" w:eastAsia="Segoe UI" w:hAnsiTheme="minorHAnsi" w:cstheme="minorHAnsi"/>
                <w:b/>
              </w:rPr>
              <w:t>SIROM ,</w:t>
            </w:r>
            <w:proofErr w:type="gramEnd"/>
            <w:r w:rsidRPr="008C1870">
              <w:rPr>
                <w:rFonts w:asciiTheme="minorHAnsi" w:eastAsia="Segoe UI" w:hAnsiTheme="minorHAnsi" w:cstheme="minorHAnsi"/>
                <w:b/>
              </w:rPr>
              <w:t xml:space="preserve"> SALATA OD CIKLE I MRKVE , KRUŠKA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1C51515F" w:rsidR="00361096" w:rsidRPr="008C1870" w:rsidRDefault="00361096" w:rsidP="00361096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55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2BEC501A" w:rsidR="00361096" w:rsidRPr="008C1870" w:rsidRDefault="00361096" w:rsidP="0036109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14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0F97FB67" w:rsidR="00361096" w:rsidRPr="008C1870" w:rsidRDefault="00361096" w:rsidP="0036109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12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59EB464B" w:rsidR="00361096" w:rsidRPr="008C1870" w:rsidRDefault="00361096" w:rsidP="0036109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Segoe UI" w:hAnsiTheme="minorHAnsi" w:cstheme="minorHAnsi"/>
              </w:rPr>
              <w:t>388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7014D456" w14:textId="77777777" w:rsidR="00361096" w:rsidRPr="008C1870" w:rsidRDefault="00361096" w:rsidP="0036109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3C0867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3C0867" w:rsidRPr="00DB4E9F" w:rsidRDefault="003C0867" w:rsidP="003C0867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3C0867" w:rsidRPr="00DB4E9F" w:rsidRDefault="003C0867" w:rsidP="003C0867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3E9B1C8F" w:rsidR="003C0867" w:rsidRPr="008C1870" w:rsidRDefault="003C0867" w:rsidP="008C187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C1870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>PALENTA SA PILEĆIM SAFTOM , ZELENA SALATA S MRKVOM , JABUKA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178DBF94" w:rsidR="003C0867" w:rsidRPr="008C1870" w:rsidRDefault="003C0867" w:rsidP="003C086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1870">
              <w:rPr>
                <w:rFonts w:asciiTheme="minorHAnsi" w:eastAsia="Segoe UI" w:hAnsiTheme="minorHAnsi" w:cstheme="minorHAnsi"/>
                <w:sz w:val="22"/>
                <w:szCs w:val="22"/>
              </w:rPr>
              <w:t>5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33FB4D3C" w:rsidR="003C0867" w:rsidRPr="008C1870" w:rsidRDefault="003C0867" w:rsidP="003C086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1870">
              <w:rPr>
                <w:rFonts w:asciiTheme="minorHAnsi" w:eastAsia="Segoe UI" w:hAnsiTheme="minorHAnsi" w:cstheme="minorHAnsi"/>
                <w:sz w:val="22"/>
                <w:szCs w:val="22"/>
              </w:rPr>
              <w:t>11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4ACEC0AD" w:rsidR="003C0867" w:rsidRPr="008C1870" w:rsidRDefault="003C0867" w:rsidP="003C086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1870">
              <w:rPr>
                <w:rFonts w:asciiTheme="minorHAnsi" w:eastAsia="Segoe UI" w:hAnsiTheme="minorHAnsi" w:cstheme="minorHAnsi"/>
                <w:sz w:val="22"/>
                <w:szCs w:val="22"/>
              </w:rPr>
              <w:t>14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78C28A6E" w:rsidR="003C0867" w:rsidRPr="008C1870" w:rsidRDefault="003C0867" w:rsidP="003C086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1870">
              <w:rPr>
                <w:rFonts w:asciiTheme="minorHAnsi" w:eastAsia="Segoe UI" w:hAnsiTheme="minorHAnsi" w:cstheme="minorHAnsi"/>
                <w:sz w:val="22"/>
                <w:szCs w:val="22"/>
              </w:rPr>
              <w:t>39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5A459924" w:rsidR="003C0867" w:rsidRPr="008C1870" w:rsidRDefault="003C0867" w:rsidP="003C086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C1870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8C1870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S), Jaja(T), Mlijeko(T), </w:t>
            </w:r>
            <w:proofErr w:type="spellStart"/>
            <w:r w:rsidRPr="008C1870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8C1870">
              <w:rPr>
                <w:rFonts w:asciiTheme="minorHAnsi" w:eastAsia="Segoe UI" w:hAnsiTheme="minorHAnsi" w:cstheme="minorHAnsi"/>
                <w:sz w:val="22"/>
                <w:szCs w:val="22"/>
              </w:rPr>
              <w:t>(T)</w:t>
            </w:r>
          </w:p>
        </w:tc>
      </w:tr>
      <w:tr w:rsidR="003C0867" w:rsidRPr="00DB4E9F" w14:paraId="55464FC0" w14:textId="77777777" w:rsidTr="0047799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3C0867" w:rsidRPr="00DB4E9F" w:rsidRDefault="003C0867" w:rsidP="003C0867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3C0867" w:rsidRPr="00DB4E9F" w:rsidRDefault="003C0867" w:rsidP="003C0867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5FA37EBA" w:rsidR="003C0867" w:rsidRPr="008C1870" w:rsidRDefault="003C0867" w:rsidP="008C187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C1870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>PALENTA SA PILEĆIM SAFTOM , ZELENA SALATA S MRKVOM , JABUKA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61C98A4D" w:rsidR="003C0867" w:rsidRPr="008C1870" w:rsidRDefault="003C0867" w:rsidP="003C086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1870">
              <w:rPr>
                <w:rFonts w:asciiTheme="minorHAnsi" w:eastAsia="Segoe UI" w:hAnsiTheme="minorHAnsi" w:cstheme="minorHAnsi"/>
                <w:sz w:val="22"/>
                <w:szCs w:val="22"/>
              </w:rPr>
              <w:t>5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0BCB95C6" w:rsidR="003C0867" w:rsidRPr="008C1870" w:rsidRDefault="003C0867" w:rsidP="003C086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1870">
              <w:rPr>
                <w:rFonts w:asciiTheme="minorHAnsi" w:eastAsia="Segoe UI" w:hAnsiTheme="minorHAnsi" w:cstheme="minorHAnsi"/>
                <w:sz w:val="22"/>
                <w:szCs w:val="22"/>
              </w:rPr>
              <w:t>11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1C3D92B1" w:rsidR="003C0867" w:rsidRPr="008C1870" w:rsidRDefault="003C0867" w:rsidP="003C086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1870">
              <w:rPr>
                <w:rFonts w:asciiTheme="minorHAnsi" w:eastAsia="Segoe UI" w:hAnsiTheme="minorHAnsi" w:cstheme="minorHAnsi"/>
                <w:sz w:val="22"/>
                <w:szCs w:val="22"/>
              </w:rPr>
              <w:t>14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013147E7" w:rsidR="003C0867" w:rsidRPr="008C1870" w:rsidRDefault="003C0867" w:rsidP="003C086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1870">
              <w:rPr>
                <w:rFonts w:asciiTheme="minorHAnsi" w:eastAsia="Segoe UI" w:hAnsiTheme="minorHAnsi" w:cstheme="minorHAnsi"/>
                <w:sz w:val="22"/>
                <w:szCs w:val="22"/>
              </w:rPr>
              <w:t>396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1DF18349" w14:textId="77777777" w:rsidR="003C0867" w:rsidRPr="008C1870" w:rsidRDefault="003C0867" w:rsidP="003C086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361096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361096" w:rsidRPr="00DB4E9F" w:rsidRDefault="00361096" w:rsidP="0036109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361096" w:rsidRPr="00DB4E9F" w:rsidRDefault="00361096" w:rsidP="00361096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0143C8A2" w:rsidR="00361096" w:rsidRPr="008C1870" w:rsidRDefault="00361096" w:rsidP="0036109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C1870">
              <w:rPr>
                <w:rFonts w:asciiTheme="minorHAnsi" w:eastAsia="Calibri" w:hAnsiTheme="minorHAnsi" w:cstheme="minorHAnsi"/>
                <w:b/>
              </w:rPr>
              <w:t xml:space="preserve">RIBLJI ŠTAPIĆI UZ KUHANO MIJEŠANO </w:t>
            </w:r>
            <w:proofErr w:type="gramStart"/>
            <w:r w:rsidRPr="008C1870">
              <w:rPr>
                <w:rFonts w:asciiTheme="minorHAnsi" w:eastAsia="Calibri" w:hAnsiTheme="minorHAnsi" w:cstheme="minorHAnsi"/>
                <w:b/>
              </w:rPr>
              <w:t>POVRĆE,MALA</w:t>
            </w:r>
            <w:proofErr w:type="gramEnd"/>
            <w:r w:rsidRPr="008C1870">
              <w:rPr>
                <w:rFonts w:asciiTheme="minorHAnsi" w:eastAsia="Calibri" w:hAnsiTheme="minorHAnsi" w:cstheme="minorHAnsi"/>
                <w:b/>
              </w:rPr>
              <w:t xml:space="preserve"> JABUK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2074A69A" w:rsidR="00361096" w:rsidRPr="008C1870" w:rsidRDefault="00361096" w:rsidP="00361096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hAnsiTheme="minorHAnsi" w:cstheme="minorHAnsi"/>
              </w:rPr>
              <w:t>44,7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36281AD1" w:rsidR="00361096" w:rsidRPr="008C1870" w:rsidRDefault="00361096" w:rsidP="0036109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Calibri" w:hAnsiTheme="minorHAnsi" w:cstheme="minorHAnsi"/>
              </w:rPr>
              <w:t>12,6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3B99A419" w:rsidR="00361096" w:rsidRPr="008C1870" w:rsidRDefault="00361096" w:rsidP="0036109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Calibri" w:hAnsiTheme="minorHAnsi" w:cstheme="minorHAnsi"/>
              </w:rPr>
              <w:t>15,2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10391EEA" w:rsidR="00361096" w:rsidRPr="008C1870" w:rsidRDefault="00361096" w:rsidP="0036109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Calibri" w:hAnsiTheme="minorHAnsi" w:cstheme="minorHAnsi"/>
              </w:rPr>
              <w:t>361,4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7A63A396" w:rsidR="00361096" w:rsidRPr="008C1870" w:rsidRDefault="00361096" w:rsidP="0036109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8C1870">
              <w:rPr>
                <w:rFonts w:asciiTheme="minorHAnsi" w:hAnsiTheme="minorHAnsi" w:cstheme="minorHAnsi"/>
              </w:rPr>
              <w:t>Moguća</w:t>
            </w:r>
            <w:proofErr w:type="spellEnd"/>
            <w:r w:rsidRPr="008C187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8C1870">
              <w:rPr>
                <w:rFonts w:asciiTheme="minorHAnsi" w:hAnsiTheme="minorHAnsi" w:cstheme="minorHAnsi"/>
              </w:rPr>
              <w:t>kontaminacija</w:t>
            </w:r>
            <w:proofErr w:type="spellEnd"/>
            <w:r w:rsidRPr="008C187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8C1870">
              <w:rPr>
                <w:rFonts w:asciiTheme="minorHAnsi" w:hAnsiTheme="minorHAnsi" w:cstheme="minorHAnsi"/>
              </w:rPr>
              <w:t>glutenom</w:t>
            </w:r>
            <w:proofErr w:type="spellEnd"/>
            <w:r w:rsidRPr="008C1870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8C1870">
              <w:rPr>
                <w:rFonts w:asciiTheme="minorHAnsi" w:hAnsiTheme="minorHAnsi" w:cstheme="minorHAnsi"/>
              </w:rPr>
              <w:t>Celer</w:t>
            </w:r>
            <w:proofErr w:type="spellEnd"/>
            <w:r w:rsidRPr="008C1870">
              <w:rPr>
                <w:rFonts w:asciiTheme="minorHAnsi" w:hAnsiTheme="minorHAnsi" w:cstheme="minorHAnsi"/>
              </w:rPr>
              <w:t xml:space="preserve"> u </w:t>
            </w:r>
            <w:proofErr w:type="spellStart"/>
            <w:r w:rsidRPr="008C1870">
              <w:rPr>
                <w:rFonts w:asciiTheme="minorHAnsi" w:hAnsiTheme="minorHAnsi" w:cstheme="minorHAnsi"/>
              </w:rPr>
              <w:t>tragovima</w:t>
            </w:r>
            <w:proofErr w:type="spellEnd"/>
          </w:p>
        </w:tc>
      </w:tr>
      <w:tr w:rsidR="00361096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361096" w:rsidRPr="00DB4E9F" w:rsidRDefault="00361096" w:rsidP="00361096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361096" w:rsidRPr="00DB4E9F" w:rsidRDefault="00361096" w:rsidP="00361096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509DD226" w:rsidR="00361096" w:rsidRPr="008C1870" w:rsidRDefault="00361096" w:rsidP="0036109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C1870">
              <w:rPr>
                <w:rFonts w:asciiTheme="minorHAnsi" w:eastAsia="Calibri" w:hAnsiTheme="minorHAnsi" w:cstheme="minorHAnsi"/>
                <w:b/>
              </w:rPr>
              <w:t xml:space="preserve">RIBLJI ŠTAPIĆI UZ KUHANO MIJEŠANO </w:t>
            </w:r>
            <w:proofErr w:type="gramStart"/>
            <w:r w:rsidRPr="008C1870">
              <w:rPr>
                <w:rFonts w:asciiTheme="minorHAnsi" w:eastAsia="Calibri" w:hAnsiTheme="minorHAnsi" w:cstheme="minorHAnsi"/>
                <w:b/>
              </w:rPr>
              <w:t>POVRĆE,MALA</w:t>
            </w:r>
            <w:proofErr w:type="gramEnd"/>
            <w:r w:rsidRPr="008C1870">
              <w:rPr>
                <w:rFonts w:asciiTheme="minorHAnsi" w:eastAsia="Calibri" w:hAnsiTheme="minorHAnsi" w:cstheme="minorHAnsi"/>
                <w:b/>
              </w:rPr>
              <w:t xml:space="preserve"> JABUK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5193CEE6" w:rsidR="00361096" w:rsidRPr="008C1870" w:rsidRDefault="00361096" w:rsidP="00361096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hAnsiTheme="minorHAnsi" w:cstheme="minorHAnsi"/>
              </w:rPr>
              <w:t>44,7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2E753841" w:rsidR="00361096" w:rsidRPr="008C1870" w:rsidRDefault="00361096" w:rsidP="0036109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Calibri" w:hAnsiTheme="minorHAnsi" w:cstheme="minorHAnsi"/>
              </w:rPr>
              <w:t>12,6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61FBE243" w:rsidR="00361096" w:rsidRPr="008C1870" w:rsidRDefault="00361096" w:rsidP="0036109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Calibri" w:hAnsiTheme="minorHAnsi" w:cstheme="minorHAnsi"/>
              </w:rPr>
              <w:t>15,2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17241D94" w:rsidR="00361096" w:rsidRPr="008C1870" w:rsidRDefault="00361096" w:rsidP="0036109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C1870">
              <w:rPr>
                <w:rFonts w:asciiTheme="minorHAnsi" w:eastAsia="Calibri" w:hAnsiTheme="minorHAnsi" w:cstheme="minorHAnsi"/>
              </w:rPr>
              <w:t>361,48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361096" w:rsidRPr="0056273C" w:rsidRDefault="00361096" w:rsidP="0036109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  <w:bookmarkStart w:id="1" w:name="_GoBack"/>
      <w:bookmarkEnd w:id="0"/>
      <w:bookmarkEnd w:id="1"/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33CC1" w14:textId="77777777" w:rsidR="008B30BF" w:rsidRDefault="008B30BF">
      <w:pPr>
        <w:spacing w:line="240" w:lineRule="auto"/>
      </w:pPr>
      <w:r>
        <w:separator/>
      </w:r>
    </w:p>
  </w:endnote>
  <w:endnote w:type="continuationSeparator" w:id="0">
    <w:p w14:paraId="03ED273A" w14:textId="77777777" w:rsidR="008B30BF" w:rsidRDefault="008B30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72B3AE" w14:textId="77777777" w:rsidR="008B30BF" w:rsidRDefault="008B30BF">
      <w:pPr>
        <w:spacing w:line="240" w:lineRule="auto"/>
      </w:pPr>
      <w:r>
        <w:separator/>
      </w:r>
    </w:p>
  </w:footnote>
  <w:footnote w:type="continuationSeparator" w:id="0">
    <w:p w14:paraId="14E2811D" w14:textId="77777777" w:rsidR="008B30BF" w:rsidRDefault="008B30B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97735"/>
    <w:rsid w:val="000D1C42"/>
    <w:rsid w:val="001C7DE4"/>
    <w:rsid w:val="002A00BA"/>
    <w:rsid w:val="002A551B"/>
    <w:rsid w:val="002C5E85"/>
    <w:rsid w:val="00361096"/>
    <w:rsid w:val="003A7A80"/>
    <w:rsid w:val="003C0867"/>
    <w:rsid w:val="003F75D8"/>
    <w:rsid w:val="00411FF4"/>
    <w:rsid w:val="0044154D"/>
    <w:rsid w:val="004641D8"/>
    <w:rsid w:val="0056273C"/>
    <w:rsid w:val="00584D13"/>
    <w:rsid w:val="00593BE7"/>
    <w:rsid w:val="005C0CDD"/>
    <w:rsid w:val="006A62C9"/>
    <w:rsid w:val="006F7F7B"/>
    <w:rsid w:val="00714F19"/>
    <w:rsid w:val="00727AE1"/>
    <w:rsid w:val="00741477"/>
    <w:rsid w:val="007A739F"/>
    <w:rsid w:val="007E7296"/>
    <w:rsid w:val="008436B4"/>
    <w:rsid w:val="008667BA"/>
    <w:rsid w:val="008B30BF"/>
    <w:rsid w:val="008C1870"/>
    <w:rsid w:val="008D08FD"/>
    <w:rsid w:val="008D38C3"/>
    <w:rsid w:val="009033E6"/>
    <w:rsid w:val="00934935"/>
    <w:rsid w:val="00942834"/>
    <w:rsid w:val="0094680B"/>
    <w:rsid w:val="00963F2B"/>
    <w:rsid w:val="009C6755"/>
    <w:rsid w:val="009C7CE5"/>
    <w:rsid w:val="00A42B2B"/>
    <w:rsid w:val="00A50A67"/>
    <w:rsid w:val="00A6709B"/>
    <w:rsid w:val="00AA7406"/>
    <w:rsid w:val="00AE2EA0"/>
    <w:rsid w:val="00AF539D"/>
    <w:rsid w:val="00BA089D"/>
    <w:rsid w:val="00BB077E"/>
    <w:rsid w:val="00BF0802"/>
    <w:rsid w:val="00C54ED3"/>
    <w:rsid w:val="00C97C06"/>
    <w:rsid w:val="00CE77DD"/>
    <w:rsid w:val="00CF0040"/>
    <w:rsid w:val="00D77132"/>
    <w:rsid w:val="00DB4E9F"/>
    <w:rsid w:val="00DC2006"/>
    <w:rsid w:val="00E42569"/>
    <w:rsid w:val="00EE59E9"/>
    <w:rsid w:val="00EF7F35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2</Words>
  <Characters>1266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3</cp:revision>
  <cp:lastPrinted>2022-10-10T10:22:00Z</cp:lastPrinted>
  <dcterms:created xsi:type="dcterms:W3CDTF">2022-10-10T09:14:00Z</dcterms:created>
  <dcterms:modified xsi:type="dcterms:W3CDTF">2022-10-10T10:22:00Z</dcterms:modified>
</cp:coreProperties>
</file>